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cover-letter"/>
    <w:p>
      <w:pPr>
        <w:pStyle w:val="Heading1"/>
      </w:pPr>
      <w:r>
        <w:t xml:space="preserve">Cover Letter</w:t>
      </w:r>
    </w:p>
    <w:p>
      <w:pPr>
        <w:pStyle w:val="FirstParagraph"/>
      </w:pPr>
      <w:r>
        <w:t xml:space="preserve">Dear [Hiring Committee/Professor's Name],</w:t>
      </w:r>
      <w:r>
        <w:br/>
      </w:r>
      <w:r>
        <w:br/>
      </w:r>
    </w:p>
    <w:p>
      <w:pPr>
        <w:pStyle w:val="BodyText"/>
      </w:pPr>
      <w:r>
        <w:t xml:space="preserve">I am writing to express my enthusiastic interest in the University Lecturer position at [University Name] in Buenos Aires, Argentina. As an accomplished academic with a deep passion for education and a proven track record of fostering intellectual growth, I am eager to contribute my expertise to your institution’s mission of excellence in higher education. This opportunity aligns perfectly with my career goals and my commitment to shaping the future of students through rigorous academic instruction and innovative pedagogy.</w:t>
      </w:r>
    </w:p>
    <w:p>
      <w:pPr>
        <w:pStyle w:val="BodyText"/>
      </w:pPr>
      <w:r>
        <w:t xml:space="preserve">Having spent over [X years] in academia, I have developed a comprehensive understanding of the responsibilities and challenges inherent in a University Lecturer role. My experience spans both [specific disciplines, e.g., "social sciences" or "engineering"] and diverse educational settings, including [mention institutions if applicable]. These experiences have equipped me with the skills to design dynamic curricula, deliver engaging lectures, and mentor students at all levels of their academic journey. I am particularly drawn to the opportunity to work in Argentina Buenos Aires, a city renowned for its vibrant intellectual community and rich cultural heritage. The intersection of tradition and innovation in Buenos Aires’ academic landscape presents an exciting platform to contribute to meaningful educational advancements.</w:t>
      </w:r>
    </w:p>
    <w:p>
      <w:pPr>
        <w:pStyle w:val="BodyText"/>
      </w:pPr>
      <w:r>
        <w:t xml:space="preserve">As a University Lecturer, my approach is rooted in fostering critical thinking, encouraging interdisciplinary collaboration, and creating inclusive learning environments. In my previous roles, I have consistently prioritized student-centered teaching methods that emphasize active participation and real-world application of knowledge. For instance, at [Previous Institution], I redesigned a core curriculum to integrate case studies from Latin American contexts, which significantly enhanced student engagement and critical analysis skills. This experience has reinforced my belief that education must be both academically rigorous and culturally relevant—principles that resonate deeply with the values of universities in Argentina Buenos Aires.</w:t>
      </w:r>
    </w:p>
    <w:p>
      <w:pPr>
        <w:pStyle w:val="BodyText"/>
      </w:pPr>
      <w:r>
        <w:t xml:space="preserve">Argentina Buenos Aires is home to some of the most respected academic institutions in Latin America, including Universidad de Buenos Aires (UBA) and other research-focused universities. The city’s dynamic academic environment, combined with its historical significance as a hub for intellectual exchange, makes it an ideal setting for advancing pedagogical innovation. I am particularly inspired by [specific initiative or value of the institution, e.g., "the university’s emphasis on community engagement" or "its commitment to interdisciplinary research"]. I would be honored to contribute my expertise in [specific field] to support these objectives and help students develop the skills needed to thrive in an increasingly interconnected world.</w:t>
      </w:r>
    </w:p>
    <w:p>
      <w:pPr>
        <w:pStyle w:val="BodyText"/>
      </w:pPr>
      <w:r>
        <w:t xml:space="preserve">In addition to my teaching responsibilities, I have a strong record of scholarly activity, including publications in peer-reviewed journals and participation in international conferences. My research focuses on [describe your research area], a field that intersects with the priorities of many universities in Argentina Buenos Aires. For example, my recent work on [specific project or topic] has explored challenges and opportunities in higher education across Latin America, which I believe aligns with the university’s goals of fostering regional collaboration and academic excellence. I am eager to continue this research while also contributing to the development of graduate programs and interdisciplinary initiatives at your institution.</w:t>
      </w:r>
    </w:p>
    <w:p>
      <w:pPr>
        <w:pStyle w:val="BodyText"/>
      </w:pPr>
      <w:r>
        <w:t xml:space="preserve">What sets me apart as a University Lecturer is my ability to connect with students from diverse backgrounds and my dedication to creating an inclusive classroom environment. In Buenos Aires, where education often serves as a catalyst for social change, I am committed to empowering students to become critical thinkers and responsible global citizens. My teaching philosophy emphasizes the importance of cultural awareness and ethical responsibility—values that are deeply embedded in the academic traditions of Argentina. I am confident that my background in [mention any relevant experience, e.g., "multicultural education" or "community-based learning"] will enable me to make a meaningful contribution to your institution’s mission.</w:t>
      </w:r>
    </w:p>
    <w:p>
      <w:pPr>
        <w:pStyle w:val="BodyText"/>
      </w:pPr>
      <w:r>
        <w:t xml:space="preserve">Furthermore, I have a strong appreciation for the unique challenges and opportunities present in higher education within Argentina. The country’s evolving academic landscape, marked by its dedication to accessible and high-quality education, has inspired me to seek opportunities where I can support institutional growth and student success. Buenos Aires, as a cultural and academic epicenter, offers a fertile ground for innovation in teaching methods and research collaboration. I am particularly interested in exploring ways to integrate technology into the classroom, leverage local resources for experiential learning, and strengthen ties between academia and industry—initiatives that I believe will enhance the educational experience for students at your university.</w:t>
      </w:r>
    </w:p>
    <w:p>
      <w:pPr>
        <w:pStyle w:val="BodyText"/>
      </w:pPr>
      <w:r>
        <w:t xml:space="preserve">Finally, I would like to express my gratitude for considering my application. I am deeply enthusiastic about the possibility of joining [University Name] as a University Lecturer in Argentina Buenos Aires. My goal is not only to contribute to the academic excellence of your institution but also to grow alongside its students and faculty. I am confident that my passion for teaching, combined with my commitment to academic innovation, will allow me to make a positive impact at your university.</w:t>
      </w:r>
    </w:p>
    <w:p>
      <w:pPr>
        <w:pStyle w:val="BodyText"/>
      </w:pPr>
      <w:r>
        <w:t xml:space="preserve">Thank you for your time and consideration. I look forward to the opportunity to discuss how my background, skills, and vision align with the goals of [University Name]. Please feel free to contact me at [your phone number] or [your email address] if you require any additional information or would like to schedule an interview.</w:t>
      </w:r>
    </w:p>
    <w:p>
      <w:pPr>
        <w:pStyle w:val="BodyText"/>
      </w:pPr>
      <w:r>
        <w:t xml:space="preserve">Sincerely,</w:t>
      </w:r>
      <w:r>
        <w:br/>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niversity Lecturer in Argentina Buenos Aires</dc:title>
  <dc:creator/>
  <cp:keywords/>
  <dcterms:created xsi:type="dcterms:W3CDTF">2026-07-24T00:13:53Z</dcterms:created>
  <dcterms:modified xsi:type="dcterms:W3CDTF">2026-07-24T00:13:53Z</dcterms:modified>
</cp:coreProperties>
</file>

<file path=docProps/custom.xml><?xml version="1.0" encoding="utf-8"?>
<Properties xmlns="http://schemas.openxmlformats.org/officeDocument/2006/custom-properties" xmlns:vt="http://schemas.openxmlformats.org/officeDocument/2006/docPropsVTypes"/>
</file>